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50D73" w14:textId="29CFA987" w:rsidR="00C5734C" w:rsidRPr="00232905" w:rsidRDefault="00FC53EE" w:rsidP="00EE5939">
      <w:pPr>
        <w:pBdr>
          <w:bottom w:val="single" w:sz="12" w:space="1" w:color="auto"/>
        </w:pBdr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Hemanth</w:t>
      </w:r>
      <w:r w:rsidR="004C4A89" w:rsidRPr="00232905">
        <w:rPr>
          <w:b/>
          <w:caps/>
          <w:sz w:val="28"/>
          <w:szCs w:val="28"/>
        </w:rPr>
        <w:t xml:space="preserve"> </w:t>
      </w:r>
      <w:r>
        <w:rPr>
          <w:b/>
          <w:caps/>
          <w:sz w:val="28"/>
          <w:szCs w:val="28"/>
        </w:rPr>
        <w:t>yarlagadda</w:t>
      </w:r>
    </w:p>
    <w:p w14:paraId="0E730E18" w14:textId="1E085892" w:rsidR="00870C9D" w:rsidRPr="00870C9D" w:rsidRDefault="00A34BBC" w:rsidP="00870C9D">
      <w:pPr>
        <w:pStyle w:val="ListBullet"/>
        <w:numPr>
          <w:ilvl w:val="0"/>
          <w:numId w:val="0"/>
        </w:numPr>
        <w:ind w:left="360" w:hanging="360"/>
        <w:jc w:val="both"/>
        <w:rPr>
          <w:rFonts w:ascii="Arial" w:hAnsi="Arial" w:cs="Arial"/>
          <w:vanish/>
          <w:sz w:val="16"/>
          <w:szCs w:val="16"/>
        </w:rPr>
      </w:pPr>
      <w:r w:rsidRPr="001F15F9">
        <w:rPr>
          <w:rFonts w:asciiTheme="minorHAnsi" w:hAnsiTheme="minorHAnsi" w:cstheme="minorHAnsi"/>
          <w:bCs/>
        </w:rPr>
        <w:t>▪</w:t>
      </w:r>
      <w:r w:rsidR="00464A82">
        <w:rPr>
          <w:rFonts w:asciiTheme="minorHAnsi" w:hAnsiTheme="minorHAnsi" w:cstheme="minorHAnsi"/>
          <w:bCs/>
        </w:rPr>
        <w:t>+1 (</w:t>
      </w:r>
      <w:r w:rsidR="000D6BC6">
        <w:rPr>
          <w:rFonts w:asciiTheme="minorHAnsi" w:hAnsiTheme="minorHAnsi" w:cstheme="minorHAnsi"/>
          <w:bCs/>
        </w:rPr>
        <w:t>201</w:t>
      </w:r>
      <w:r w:rsidR="00464A82">
        <w:rPr>
          <w:rFonts w:asciiTheme="minorHAnsi" w:hAnsiTheme="minorHAnsi" w:cstheme="minorHAnsi"/>
          <w:bCs/>
        </w:rPr>
        <w:t xml:space="preserve">) </w:t>
      </w:r>
      <w:r w:rsidR="000D6BC6">
        <w:rPr>
          <w:rFonts w:asciiTheme="minorHAnsi" w:hAnsiTheme="minorHAnsi" w:cstheme="minorHAnsi"/>
          <w:bCs/>
        </w:rPr>
        <w:t>736-0748</w:t>
      </w:r>
      <w:r w:rsidR="004B4D9E" w:rsidRPr="001F15F9">
        <w:rPr>
          <w:rFonts w:asciiTheme="minorHAnsi" w:hAnsiTheme="minorHAnsi" w:cstheme="minorHAnsi"/>
          <w:bCs/>
        </w:rPr>
        <w:t xml:space="preserve">             </w:t>
      </w:r>
      <w:r w:rsidR="003B6262" w:rsidRPr="001F15F9">
        <w:rPr>
          <w:rFonts w:asciiTheme="minorHAnsi" w:hAnsiTheme="minorHAnsi" w:cstheme="minorHAnsi"/>
          <w:bCs/>
        </w:rPr>
        <w:t xml:space="preserve"> </w:t>
      </w:r>
      <w:r w:rsidR="00470E5E" w:rsidRPr="001F15F9">
        <w:rPr>
          <w:rFonts w:asciiTheme="minorHAnsi" w:hAnsiTheme="minorHAnsi" w:cstheme="minorHAnsi"/>
          <w:bCs/>
        </w:rPr>
        <w:t>▪</w:t>
      </w:r>
      <w:r w:rsidR="00E77457">
        <w:rPr>
          <w:rFonts w:asciiTheme="minorHAnsi" w:hAnsiTheme="minorHAnsi" w:cstheme="minorHAnsi"/>
          <w:bCs/>
        </w:rPr>
        <w:t>hemanthyarlagadda96@gmail.com</w:t>
      </w:r>
      <w:r w:rsidR="006D6A91">
        <w:rPr>
          <w:rFonts w:asciiTheme="minorHAnsi" w:hAnsiTheme="minorHAnsi" w:cstheme="minorHAnsi"/>
          <w:bCs/>
        </w:rPr>
        <w:t xml:space="preserve">   </w:t>
      </w:r>
      <w:r w:rsidR="00870C9D">
        <w:rPr>
          <w:rFonts w:asciiTheme="minorHAnsi" w:hAnsiTheme="minorHAnsi" w:cstheme="minorHAnsi"/>
          <w:bCs/>
        </w:rPr>
        <w:t xml:space="preserve">             </w:t>
      </w:r>
      <w:r w:rsidR="00870C9D" w:rsidRPr="00870C9D">
        <w:rPr>
          <w:rFonts w:ascii="Arial" w:hAnsi="Arial" w:cs="Arial"/>
          <w:vanish/>
          <w:sz w:val="16"/>
          <w:szCs w:val="16"/>
        </w:rPr>
        <w:t>Top of Form</w:t>
      </w:r>
    </w:p>
    <w:p w14:paraId="1667102D" w14:textId="6FF3C55F" w:rsidR="00870C9D" w:rsidRPr="00870C9D" w:rsidRDefault="00870C9D" w:rsidP="00870C9D">
      <w:pPr>
        <w:textAlignment w:val="baseline"/>
        <w:rPr>
          <w:szCs w:val="24"/>
        </w:rPr>
      </w:pPr>
      <w:r w:rsidRPr="00870C9D">
        <w:rPr>
          <w:szCs w:val="24"/>
          <w:bdr w:val="none" w:sz="0" w:space="0" w:color="auto" w:frame="1"/>
        </w:rPr>
        <w:t>www.linkedin.com/in/</w:t>
      </w:r>
      <w:r w:rsidRPr="00870C9D">
        <w:rPr>
          <w:sz w:val="21"/>
          <w:szCs w:val="21"/>
          <w:bdr w:val="none" w:sz="0" w:space="0" w:color="auto" w:frame="1"/>
        </w:rPr>
        <w:t>hemanthyarlagadda</w:t>
      </w:r>
      <w:r w:rsidRPr="00870C9D">
        <w:rPr>
          <w:rFonts w:ascii="Arial" w:hAnsi="Arial" w:cs="Arial"/>
          <w:vanish/>
          <w:sz w:val="16"/>
          <w:szCs w:val="16"/>
        </w:rPr>
        <w:t>Bottom of Form</w:t>
      </w:r>
    </w:p>
    <w:p w14:paraId="21824BA5" w14:textId="46829A9B" w:rsidR="00BD74F0" w:rsidRPr="001F15F9" w:rsidRDefault="002D2124" w:rsidP="005A0B90">
      <w:pPr>
        <w:pStyle w:val="ListBullet"/>
        <w:numPr>
          <w:ilvl w:val="0"/>
          <w:numId w:val="0"/>
        </w:numPr>
        <w:ind w:left="360" w:hanging="360"/>
        <w:jc w:val="both"/>
        <w:rPr>
          <w:rFonts w:asciiTheme="minorHAnsi" w:hAnsiTheme="minorHAnsi" w:cstheme="minorHAnsi"/>
          <w:bCs/>
        </w:rPr>
      </w:pPr>
      <w:r w:rsidRPr="001F15F9">
        <w:rPr>
          <w:rFonts w:asciiTheme="minorHAnsi" w:hAnsiTheme="minorHAnsi" w:cstheme="minorHAnsi"/>
          <w:bCs/>
        </w:rPr>
        <w:t>▪</w:t>
      </w:r>
      <w:r>
        <w:rPr>
          <w:rFonts w:asciiTheme="minorHAnsi" w:hAnsiTheme="minorHAnsi" w:cstheme="minorHAnsi"/>
          <w:bCs/>
        </w:rPr>
        <w:t xml:space="preserve"> </w:t>
      </w:r>
      <w:hyperlink r:id="rId6" w:history="1">
        <w:r w:rsidR="00B248DA">
          <w:rPr>
            <w:rStyle w:val="Hyperlink"/>
          </w:rPr>
          <w:t>My</w:t>
        </w:r>
        <w:r w:rsidR="007A4E5D">
          <w:rPr>
            <w:rStyle w:val="Hyperlink"/>
          </w:rPr>
          <w:t xml:space="preserve"> we</w:t>
        </w:r>
        <w:r w:rsidR="007A4E5D">
          <w:rPr>
            <w:rStyle w:val="Hyperlink"/>
          </w:rPr>
          <w:t>b</w:t>
        </w:r>
        <w:r w:rsidR="007A4E5D">
          <w:rPr>
            <w:rStyle w:val="Hyperlink"/>
          </w:rPr>
          <w:t xml:space="preserve">site </w:t>
        </w:r>
      </w:hyperlink>
    </w:p>
    <w:p w14:paraId="01925BCA" w14:textId="77777777" w:rsidR="00C55E70" w:rsidRDefault="00C55E70" w:rsidP="00EE08AC">
      <w:pPr>
        <w:pStyle w:val="BodyText"/>
        <w:tabs>
          <w:tab w:val="right" w:pos="10800"/>
        </w:tabs>
        <w:spacing w:after="80"/>
        <w:jc w:val="both"/>
        <w:rPr>
          <w:b/>
          <w:bCs/>
          <w:sz w:val="22"/>
          <w:szCs w:val="22"/>
        </w:rPr>
      </w:pPr>
    </w:p>
    <w:p w14:paraId="133CD6CC" w14:textId="0ADDF356" w:rsidR="00BD74F0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SKILLS</w:t>
      </w:r>
    </w:p>
    <w:p w14:paraId="0BCA78C4" w14:textId="32F8B19A" w:rsidR="00AE67D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>Language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725199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Python, 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C,</w:t>
      </w:r>
      <w:r w:rsidR="004818F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SQL</w:t>
      </w:r>
      <w:r w:rsidR="00340BED">
        <w:rPr>
          <w:rFonts w:asciiTheme="minorHAnsi" w:eastAsia="Calibri" w:hAnsiTheme="minorHAnsi" w:cstheme="minorHAnsi"/>
          <w:bCs/>
          <w:iCs/>
          <w:szCs w:val="24"/>
          <w:lang w:val="en-IN"/>
        </w:rPr>
        <w:t>, PowerShell</w:t>
      </w:r>
      <w:r w:rsidR="00B97FB0">
        <w:rPr>
          <w:rFonts w:asciiTheme="minorHAnsi" w:eastAsia="Calibri" w:hAnsiTheme="minorHAnsi" w:cstheme="minorHAnsi"/>
          <w:bCs/>
          <w:iCs/>
          <w:szCs w:val="24"/>
          <w:lang w:val="en-IN"/>
        </w:rPr>
        <w:t>, Bash</w:t>
      </w:r>
    </w:p>
    <w:p w14:paraId="00BC2EA3" w14:textId="4B7B2F3C" w:rsidR="00651394" w:rsidRPr="00651394" w:rsidRDefault="00651394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651394">
        <w:rPr>
          <w:rFonts w:asciiTheme="minorHAnsi" w:eastAsia="Calibri" w:hAnsiTheme="minorHAnsi" w:cstheme="minorHAnsi"/>
          <w:b/>
          <w:iCs/>
          <w:szCs w:val="24"/>
          <w:lang w:val="en-IN"/>
        </w:rPr>
        <w:t>Networking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: </w:t>
      </w:r>
      <w:r w:rsidRPr="006748EC">
        <w:rPr>
          <w:rFonts w:asciiTheme="minorHAnsi" w:eastAsia="Calibri" w:hAnsiTheme="minorHAnsi" w:cstheme="minorHAnsi"/>
          <w:bCs/>
          <w:iCs/>
          <w:szCs w:val="24"/>
          <w:lang w:val="en-IN"/>
        </w:rPr>
        <w:t>DNS</w:t>
      </w:r>
      <w:r w:rsidR="006748EC" w:rsidRPr="006748EC">
        <w:rPr>
          <w:rFonts w:asciiTheme="minorHAnsi" w:eastAsia="Calibri" w:hAnsiTheme="minorHAnsi" w:cstheme="minorHAnsi"/>
          <w:bCs/>
          <w:iCs/>
          <w:szCs w:val="24"/>
          <w:lang w:val="en-IN"/>
        </w:rPr>
        <w:t>, VPN</w:t>
      </w:r>
    </w:p>
    <w:p w14:paraId="7EC1E172" w14:textId="250BA029" w:rsidR="00CB1266" w:rsidRPr="00313175" w:rsidRDefault="00CB1266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6748EC">
        <w:rPr>
          <w:rFonts w:asciiTheme="minorHAnsi" w:eastAsia="Calibri" w:hAnsiTheme="minorHAnsi" w:cstheme="minorHAnsi"/>
          <w:b/>
          <w:iCs/>
          <w:szCs w:val="24"/>
          <w:lang w:val="en-IN"/>
        </w:rPr>
        <w:t>V</w:t>
      </w:r>
      <w:r w:rsidR="00313175" w:rsidRPr="006748EC">
        <w:rPr>
          <w:rFonts w:asciiTheme="minorHAnsi" w:eastAsia="Calibri" w:hAnsiTheme="minorHAnsi" w:cstheme="minorHAnsi"/>
          <w:b/>
          <w:iCs/>
          <w:szCs w:val="24"/>
          <w:lang w:val="en-IN"/>
        </w:rPr>
        <w:t>irtualization &amp; Cloud</w:t>
      </w:r>
      <w:r w:rsidR="00313175" w:rsidRPr="00313175">
        <w:rPr>
          <w:rFonts w:asciiTheme="minorHAnsi" w:eastAsia="Calibri" w:hAnsiTheme="minorHAnsi" w:cstheme="minorHAnsi"/>
          <w:bCs/>
          <w:iCs/>
          <w:szCs w:val="24"/>
          <w:lang w:val="en-IN"/>
        </w:rPr>
        <w:t>: VMware, Azure, AWS, GCP</w:t>
      </w:r>
    </w:p>
    <w:p w14:paraId="7324B236" w14:textId="653FC72F" w:rsidR="00AE67D5" w:rsidRPr="002D54AA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Tools &amp; </w:t>
      </w:r>
      <w:r w:rsidR="00340BED">
        <w:rPr>
          <w:rFonts w:asciiTheme="minorHAnsi" w:eastAsia="Calibri" w:hAnsiTheme="minorHAnsi" w:cstheme="minorHAnsi"/>
          <w:b/>
          <w:iCs/>
          <w:szCs w:val="24"/>
          <w:lang w:val="en-IN"/>
        </w:rPr>
        <w:t>Service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:</w:t>
      </w:r>
      <w:r w:rsidR="00E926F4">
        <w:t xml:space="preserve"> </w:t>
      </w:r>
      <w:r w:rsidR="00E926F4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Terraform, Jenkins, Git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</w:t>
      </w:r>
      <w:r w:rsidR="002C1C62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WS </w:t>
      </w:r>
      <w:r w:rsidR="00F11966">
        <w:rPr>
          <w:rFonts w:asciiTheme="minorHAnsi" w:eastAsia="Calibri" w:hAnsiTheme="minorHAnsi" w:cstheme="minorHAnsi"/>
          <w:bCs/>
          <w:iCs/>
          <w:szCs w:val="24"/>
          <w:lang w:val="en-IN"/>
        </w:rPr>
        <w:t>Lambda</w:t>
      </w:r>
      <w:r w:rsidR="008D22C3">
        <w:rPr>
          <w:rFonts w:asciiTheme="minorHAnsi" w:eastAsia="Calibri" w:hAnsiTheme="minorHAnsi" w:cstheme="minorHAnsi"/>
          <w:bCs/>
          <w:iCs/>
          <w:szCs w:val="24"/>
          <w:lang w:val="en-IN"/>
        </w:rPr>
        <w:t>,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mazon Connect, CodeBuild, CloudFormation, CodePipeline, S3, CloudFront, 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Elastic Load Balancing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(ELB), </w:t>
      </w:r>
      <w:r w:rsidR="00D8633B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AWS 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Fargate, 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Amazon Elastic Container Service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(ECS), WAF</w:t>
      </w:r>
      <w:r w:rsidR="00D8633B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GitHub Pages</w:t>
      </w:r>
      <w:r w:rsidR="009749E6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Black Duck, JFrog</w:t>
      </w:r>
    </w:p>
    <w:p w14:paraId="02BD2000" w14:textId="41F8BCA4" w:rsidR="00D8633B" w:rsidRDefault="00D8633B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Version Control: GitHub, Git</w:t>
      </w:r>
      <w:r w:rsidR="009749E6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L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ab, AWS CodeCommit</w:t>
      </w:r>
      <w:r w:rsidR="00D1290E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, </w:t>
      </w:r>
      <w:r w:rsidR="00D1290E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Bitbucket</w:t>
      </w:r>
    </w:p>
    <w:p w14:paraId="5A45BDDD" w14:textId="67A2C733" w:rsidR="008C2B2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>Operating System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2B686A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Debian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, Security Onion, Mac OS, Windows, </w:t>
      </w:r>
      <w:r w:rsidR="002C33B4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Linux</w:t>
      </w:r>
      <w:r w:rsidR="005B567B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.</w:t>
      </w:r>
    </w:p>
    <w:p w14:paraId="39BF718F" w14:textId="77777777" w:rsidR="009E3839" w:rsidRPr="00832BCE" w:rsidRDefault="009E3839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p w14:paraId="42807BA7" w14:textId="249D3490" w:rsidR="006E2506" w:rsidRDefault="00DF678F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WORK </w:t>
      </w:r>
      <w:r w:rsidR="0093105A"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EXPERIENCE</w:t>
      </w:r>
    </w:p>
    <w:p w14:paraId="6FF0876C" w14:textId="6C15EC3D" w:rsidR="00306B84" w:rsidRDefault="00306B84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3EC0E7EB" w14:textId="225E9629" w:rsidR="00FE51FE" w:rsidRDefault="00FE51FE" w:rsidP="00FE51FE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Professional Services </w:t>
      </w:r>
      <w:r w:rsidR="0073534C">
        <w:rPr>
          <w:rFonts w:asciiTheme="minorHAnsi" w:eastAsia="Calibri" w:hAnsiTheme="minorHAnsi" w:cstheme="minorHAnsi"/>
          <w:b/>
          <w:iCs/>
          <w:szCs w:val="24"/>
          <w:lang w:val="en-IN"/>
        </w:rPr>
        <w:t>I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                      </w:t>
      </w:r>
      <w:r w:rsidR="00973B55">
        <w:rPr>
          <w:rFonts w:asciiTheme="minorHAnsi" w:eastAsia="Calibri" w:hAnsiTheme="minorHAnsi" w:cstheme="minorHAnsi"/>
          <w:b/>
          <w:iCs/>
          <w:szCs w:val="24"/>
          <w:lang w:val="en-IN"/>
        </w:rPr>
        <w:t>AWS, Texas</w:t>
      </w:r>
      <w:r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973B55">
        <w:rPr>
          <w:rFonts w:asciiTheme="minorHAnsi" w:eastAsia="Calibri" w:hAnsiTheme="minorHAnsi" w:cstheme="minorHAnsi"/>
          <w:bCs/>
          <w:iCs/>
          <w:szCs w:val="24"/>
          <w:lang w:val="en-IN"/>
        </w:rPr>
        <w:t>Sept</w:t>
      </w:r>
      <w:r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22 – </w:t>
      </w:r>
      <w:r w:rsidR="00973B55">
        <w:rPr>
          <w:rFonts w:asciiTheme="minorHAnsi" w:eastAsia="Calibri" w:hAnsiTheme="minorHAnsi" w:cstheme="minorHAnsi"/>
          <w:bCs/>
          <w:iCs/>
          <w:szCs w:val="24"/>
          <w:lang w:val="en-IN"/>
        </w:rPr>
        <w:t>Present</w:t>
      </w:r>
    </w:p>
    <w:p w14:paraId="258D85E6" w14:textId="5057E898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Work</w:t>
      </w:r>
      <w:r>
        <w:rPr>
          <w:rFonts w:asciiTheme="minorHAnsi" w:hAnsiTheme="minorHAnsi" w:cstheme="minorHAnsi"/>
          <w:bCs/>
          <w:iCs/>
          <w:sz w:val="24"/>
          <w:szCs w:val="24"/>
        </w:rPr>
        <w:t>ed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towards customer business objectives, ensuring there is a strong connection between delivery activities and business objectives.</w:t>
      </w:r>
    </w:p>
    <w:p w14:paraId="41569D26" w14:textId="77777777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4706F5">
        <w:rPr>
          <w:rFonts w:asciiTheme="minorHAnsi" w:hAnsiTheme="minorHAnsi" w:cstheme="minorHAnsi"/>
          <w:bCs/>
          <w:iCs/>
          <w:sz w:val="24"/>
          <w:szCs w:val="24"/>
        </w:rPr>
        <w:t>Optimized the infrastructure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leveraging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 xml:space="preserve"> the AWS Well-Architected Framework </w:t>
      </w:r>
      <w:r>
        <w:rPr>
          <w:rFonts w:asciiTheme="minorHAnsi" w:hAnsiTheme="minorHAnsi" w:cstheme="minorHAnsi"/>
          <w:bCs/>
          <w:iCs/>
          <w:sz w:val="24"/>
          <w:szCs w:val="24"/>
        </w:rPr>
        <w:t>thereby r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>educ</w:t>
      </w:r>
      <w:r>
        <w:rPr>
          <w:rFonts w:asciiTheme="minorHAnsi" w:hAnsiTheme="minorHAnsi" w:cstheme="minorHAnsi"/>
          <w:bCs/>
          <w:iCs/>
          <w:sz w:val="24"/>
          <w:szCs w:val="24"/>
        </w:rPr>
        <w:t>ing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 xml:space="preserve"> the overall cost of running the infrastructure by 37%</w:t>
      </w:r>
      <w:r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32D7976B" w14:textId="77777777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4706F5">
        <w:rPr>
          <w:rFonts w:asciiTheme="minorHAnsi" w:hAnsiTheme="minorHAnsi" w:cstheme="minorHAnsi"/>
          <w:bCs/>
          <w:iCs/>
          <w:sz w:val="24"/>
          <w:szCs w:val="24"/>
        </w:rPr>
        <w:t>Developed custom Terraform modules to accommodate customer infrastructure</w:t>
      </w:r>
    </w:p>
    <w:p w14:paraId="098DF2EC" w14:textId="3D36A59A" w:rsidR="00FE51FE" w:rsidRPr="009F2B13" w:rsidRDefault="004706F5" w:rsidP="00FE51FE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Used</w:t>
      </w:r>
      <w:r w:rsidR="0073534C">
        <w:rPr>
          <w:rFonts w:asciiTheme="minorHAnsi" w:hAnsiTheme="minorHAnsi" w:cstheme="minorHAnsi"/>
          <w:bCs/>
          <w:iCs/>
          <w:sz w:val="24"/>
          <w:szCs w:val="24"/>
        </w:rPr>
        <w:t xml:space="preserve"> business and technical skills to design solutions based on the requirements</w:t>
      </w:r>
      <w:r w:rsidR="00BB2702">
        <w:rPr>
          <w:rFonts w:asciiTheme="minorHAnsi" w:hAnsiTheme="minorHAnsi" w:cstheme="minorHAnsi"/>
          <w:bCs/>
          <w:iCs/>
          <w:sz w:val="24"/>
          <w:szCs w:val="24"/>
        </w:rPr>
        <w:t xml:space="preserve"> and constraints</w:t>
      </w:r>
      <w:r w:rsidR="0073534C">
        <w:rPr>
          <w:rFonts w:asciiTheme="minorHAnsi" w:hAnsiTheme="minorHAnsi" w:cstheme="minorHAnsi"/>
          <w:bCs/>
          <w:iCs/>
          <w:sz w:val="24"/>
          <w:szCs w:val="24"/>
        </w:rPr>
        <w:t xml:space="preserve"> specified by the customer</w:t>
      </w:r>
      <w:r w:rsidR="00BB2702">
        <w:rPr>
          <w:rFonts w:asciiTheme="minorHAnsi" w:hAnsiTheme="minorHAnsi" w:cstheme="minorHAnsi"/>
          <w:bCs/>
          <w:iCs/>
          <w:sz w:val="24"/>
          <w:szCs w:val="24"/>
        </w:rPr>
        <w:t xml:space="preserve"> or </w:t>
      </w:r>
      <w:r w:rsidR="00D24D64">
        <w:rPr>
          <w:rFonts w:asciiTheme="minorHAnsi" w:hAnsiTheme="minorHAnsi" w:cstheme="minorHAnsi"/>
          <w:bCs/>
          <w:iCs/>
          <w:sz w:val="24"/>
          <w:szCs w:val="24"/>
        </w:rPr>
        <w:t>partners.</w:t>
      </w:r>
      <w:r w:rsidR="00BB2702">
        <w:rPr>
          <w:rFonts w:asciiTheme="minorHAnsi" w:hAnsiTheme="minorHAnsi" w:cstheme="minorHAnsi"/>
          <w:bCs/>
          <w:iCs/>
          <w:sz w:val="24"/>
          <w:szCs w:val="24"/>
        </w:rPr>
        <w:tab/>
      </w:r>
    </w:p>
    <w:p w14:paraId="25AD0554" w14:textId="5BD3AFFF" w:rsidR="00FE51FE" w:rsidRDefault="00BB2702" w:rsidP="00FE51FE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Creat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ed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and appl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ied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frameworks</w:t>
      </w:r>
      <w:r w:rsidR="00805564">
        <w:rPr>
          <w:rFonts w:asciiTheme="minorHAnsi" w:hAnsiTheme="minorHAnsi" w:cstheme="minorHAnsi"/>
          <w:bCs/>
          <w:iCs/>
          <w:sz w:val="24"/>
          <w:szCs w:val="24"/>
        </w:rPr>
        <w:t xml:space="preserve">, methods, best practices and artifacts 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>that deliver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 xml:space="preserve"> prescriptive guidance to the customers, and publish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 xml:space="preserve"> and present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 xml:space="preserve"> them in large forums </w:t>
      </w:r>
      <w:r w:rsidR="008607BA">
        <w:rPr>
          <w:rFonts w:asciiTheme="minorHAnsi" w:hAnsiTheme="minorHAnsi" w:cstheme="minorHAnsi"/>
          <w:bCs/>
          <w:iCs/>
          <w:sz w:val="24"/>
          <w:szCs w:val="24"/>
        </w:rPr>
        <w:t xml:space="preserve">and across 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internal</w:t>
      </w:r>
      <w:r w:rsidR="008607BA">
        <w:rPr>
          <w:rFonts w:asciiTheme="minorHAnsi" w:hAnsiTheme="minorHAnsi" w:cstheme="minorHAnsi"/>
          <w:bCs/>
          <w:iCs/>
          <w:sz w:val="24"/>
          <w:szCs w:val="24"/>
        </w:rPr>
        <w:t xml:space="preserve"> platforms</w:t>
      </w:r>
      <w:r w:rsidR="00D24D64"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7A65EC55" w14:textId="05BAC86E" w:rsidR="008607BA" w:rsidRDefault="008607BA" w:rsidP="00060520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8607BA">
        <w:rPr>
          <w:rFonts w:asciiTheme="minorHAnsi" w:hAnsiTheme="minorHAnsi" w:cstheme="minorHAnsi"/>
          <w:bCs/>
          <w:iCs/>
          <w:sz w:val="24"/>
          <w:szCs w:val="24"/>
        </w:rPr>
        <w:t>Own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Pr="008607BA">
        <w:rPr>
          <w:rFonts w:asciiTheme="minorHAnsi" w:hAnsiTheme="minorHAnsi" w:cstheme="minorHAnsi"/>
          <w:bCs/>
          <w:iCs/>
          <w:sz w:val="24"/>
          <w:szCs w:val="24"/>
        </w:rPr>
        <w:t xml:space="preserve"> and complete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d</w:t>
      </w:r>
      <w:r w:rsidRPr="008607BA">
        <w:rPr>
          <w:rFonts w:asciiTheme="minorHAnsi" w:hAnsiTheme="minorHAnsi" w:cstheme="minorHAnsi"/>
          <w:bCs/>
          <w:iCs/>
          <w:sz w:val="24"/>
          <w:szCs w:val="24"/>
        </w:rPr>
        <w:t xml:space="preserve"> key tasks and deliverables, and collaborate</w:t>
      </w:r>
      <w:r w:rsidR="00CF4FA4">
        <w:rPr>
          <w:rFonts w:asciiTheme="minorHAnsi" w:hAnsiTheme="minorHAnsi" w:cstheme="minorHAnsi"/>
          <w:bCs/>
          <w:iCs/>
          <w:sz w:val="24"/>
          <w:szCs w:val="24"/>
        </w:rPr>
        <w:t>d</w:t>
      </w:r>
      <w:r w:rsidRPr="008607BA">
        <w:rPr>
          <w:rFonts w:asciiTheme="minorHAnsi" w:hAnsiTheme="minorHAnsi" w:cstheme="minorHAnsi"/>
          <w:bCs/>
          <w:iCs/>
          <w:sz w:val="24"/>
          <w:szCs w:val="24"/>
        </w:rPr>
        <w:t xml:space="preserve"> with others to define and implement opti</w:t>
      </w:r>
      <w:r>
        <w:rPr>
          <w:rFonts w:asciiTheme="minorHAnsi" w:hAnsiTheme="minorHAnsi" w:cstheme="minorHAnsi"/>
          <w:bCs/>
          <w:iCs/>
          <w:sz w:val="24"/>
          <w:szCs w:val="24"/>
        </w:rPr>
        <w:t>mal</w:t>
      </w:r>
      <w:r w:rsidR="008E1006">
        <w:rPr>
          <w:rFonts w:asciiTheme="minorHAnsi" w:hAnsiTheme="minorHAnsi" w:cstheme="minorHAnsi"/>
          <w:bCs/>
          <w:iCs/>
          <w:sz w:val="24"/>
          <w:szCs w:val="24"/>
        </w:rPr>
        <w:t>, complete solutions based on stakeholders needs</w:t>
      </w:r>
      <w:r w:rsidR="00D24D64"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758AE23B" w14:textId="77777777" w:rsidR="00306B84" w:rsidRDefault="00306B84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2A097D7" w14:textId="169C9051" w:rsidR="00754623" w:rsidRDefault="006E2506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DevOps Engineer</w:t>
      </w:r>
      <w:r w:rsidR="0075462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                    </w:t>
      </w:r>
      <w:r w:rsidR="00E2663A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</w:t>
      </w:r>
      <w:r w:rsidR="00C03A5A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Rockwell Automation, </w:t>
      </w:r>
      <w:r w:rsidR="00C03A5A" w:rsidRPr="003930C5">
        <w:rPr>
          <w:rFonts w:asciiTheme="minorHAnsi" w:eastAsia="Calibri" w:hAnsiTheme="minorHAnsi" w:cstheme="minorHAnsi"/>
          <w:bCs/>
          <w:iCs/>
          <w:szCs w:val="24"/>
          <w:lang w:val="en-IN"/>
        </w:rPr>
        <w:t>Ohio</w:t>
      </w:r>
      <w:r w:rsidR="00C03A5A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Aug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2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1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 </w:t>
      </w:r>
      <w:r w:rsidR="00711D3A">
        <w:rPr>
          <w:rFonts w:asciiTheme="minorHAnsi" w:eastAsia="Calibri" w:hAnsiTheme="minorHAnsi" w:cstheme="minorHAnsi"/>
          <w:bCs/>
          <w:iCs/>
          <w:szCs w:val="24"/>
          <w:lang w:val="en-IN"/>
        </w:rPr>
        <w:t>Sept 2022</w:t>
      </w:r>
    </w:p>
    <w:p w14:paraId="7D3982DF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Responsible for VMWare </w:t>
      </w:r>
      <w:proofErr w:type="spellStart"/>
      <w:r w:rsidRPr="009F2B13">
        <w:rPr>
          <w:rFonts w:asciiTheme="minorHAnsi" w:hAnsiTheme="minorHAnsi" w:cstheme="minorHAnsi"/>
          <w:bCs/>
          <w:iCs/>
          <w:sz w:val="24"/>
          <w:szCs w:val="24"/>
        </w:rPr>
        <w:t>ESXi</w:t>
      </w:r>
      <w:proofErr w:type="spellEnd"/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 maintenance and troubleshooting </w:t>
      </w:r>
    </w:p>
    <w:p w14:paraId="2CD4F239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Migrating the on prem build infrastructure to </w:t>
      </w:r>
      <w:proofErr w:type="spellStart"/>
      <w:r w:rsidRPr="009F2B13">
        <w:rPr>
          <w:rFonts w:asciiTheme="minorHAnsi" w:hAnsiTheme="minorHAnsi" w:cstheme="minorHAnsi"/>
          <w:bCs/>
          <w:iCs/>
          <w:sz w:val="24"/>
          <w:szCs w:val="24"/>
        </w:rPr>
        <w:t>Vmware</w:t>
      </w:r>
      <w:proofErr w:type="spellEnd"/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 </w:t>
      </w:r>
      <w:proofErr w:type="spellStart"/>
      <w:r w:rsidRPr="009F2B13">
        <w:rPr>
          <w:rFonts w:asciiTheme="minorHAnsi" w:hAnsiTheme="minorHAnsi" w:cstheme="minorHAnsi"/>
          <w:bCs/>
          <w:iCs/>
          <w:sz w:val="24"/>
          <w:szCs w:val="24"/>
        </w:rPr>
        <w:t>Vxrails</w:t>
      </w:r>
      <w:proofErr w:type="spellEnd"/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 </w:t>
      </w:r>
    </w:p>
    <w:p w14:paraId="18A5C838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>Maintaining and building Jenkins pipelines as required for the team</w:t>
      </w:r>
    </w:p>
    <w:p w14:paraId="4D9DD485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Improving the Jenkins pipelines by following the best practices thereby reducing build times. </w:t>
      </w:r>
    </w:p>
    <w:p w14:paraId="7002C6AF" w14:textId="7620ABF1" w:rsidR="00083740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>Making use of artifactory to publish builds and managing dependencies required for the build in artifactory repos</w:t>
      </w:r>
      <w:r w:rsidR="00083740"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6E7A3DC5" w14:textId="77777777" w:rsidR="00754623" w:rsidRPr="00147B9D" w:rsidRDefault="00754623" w:rsidP="00704E33">
      <w:p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eastAsia="Calibri" w:hAnsiTheme="minorHAnsi" w:cstheme="minorHAnsi"/>
          <w:b/>
          <w:iCs/>
          <w:szCs w:val="24"/>
        </w:rPr>
      </w:pPr>
    </w:p>
    <w:p w14:paraId="0333512C" w14:textId="62148C0F" w:rsidR="00E42557" w:rsidRDefault="00592E42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DevOps Engineer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                         </w:t>
      </w:r>
      <w:proofErr w:type="spellStart"/>
      <w:r w:rsidRPr="00592E42">
        <w:rPr>
          <w:rFonts w:asciiTheme="minorHAnsi" w:eastAsia="Calibri" w:hAnsiTheme="minorHAnsi" w:cstheme="minorHAnsi"/>
          <w:b/>
          <w:iCs/>
          <w:szCs w:val="24"/>
          <w:lang w:val="en-IN"/>
        </w:rPr>
        <w:t>Fruitstone</w:t>
      </w:r>
      <w:proofErr w:type="spellEnd"/>
      <w:r w:rsidR="0076737F">
        <w:rPr>
          <w:rFonts w:asciiTheme="minorHAnsi" w:eastAsia="Calibri" w:hAnsiTheme="minorHAnsi" w:cstheme="minorHAnsi"/>
          <w:b/>
          <w:iCs/>
          <w:szCs w:val="24"/>
          <w:lang w:val="en-IN"/>
        </w:rPr>
        <w:t>,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</w:t>
      </w:r>
      <w:r w:rsidRPr="00592E42">
        <w:rPr>
          <w:rFonts w:asciiTheme="minorHAnsi" w:eastAsia="Calibri" w:hAnsiTheme="minorHAnsi" w:cstheme="minorHAnsi"/>
          <w:bCs/>
          <w:iCs/>
          <w:szCs w:val="24"/>
          <w:lang w:val="en-IN"/>
        </w:rPr>
        <w:t>AZ</w:t>
      </w:r>
      <w:r w:rsidR="0076737F">
        <w:rPr>
          <w:rFonts w:asciiTheme="minorHAnsi" w:eastAsia="Calibri" w:hAnsiTheme="minorHAnsi" w:cstheme="minorHAnsi"/>
          <w:bCs/>
          <w:iCs/>
          <w:szCs w:val="24"/>
          <w:lang w:val="en-IN"/>
        </w:rPr>
        <w:tab/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Jan</w:t>
      </w:r>
      <w:r w:rsidR="00740236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</w:t>
      </w:r>
      <w:r w:rsidR="007F0FCD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</w:t>
      </w:r>
      <w:r w:rsidR="00740236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July 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2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1</w:t>
      </w:r>
    </w:p>
    <w:p w14:paraId="1062F7FA" w14:textId="562B2DFA" w:rsidR="00FE39AD" w:rsidRPr="002D54AA" w:rsidRDefault="005E3201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Migrating legacy Jenkins configuration to the newer pipeline scripts.</w:t>
      </w:r>
    </w:p>
    <w:p w14:paraId="73765BCC" w14:textId="47384347" w:rsidR="00FE39AD" w:rsidRPr="002D54AA" w:rsidRDefault="00FE39AD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Integrated JFrog Artifactory with Jenkins to store builds, binaries, dependencies, and packages necessary for building the product</w:t>
      </w:r>
    </w:p>
    <w:p w14:paraId="6BE237FA" w14:textId="544BC675" w:rsidR="0052003B" w:rsidRPr="00C526F5" w:rsidRDefault="00FE39AD" w:rsidP="00C52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Configuring servers and installing required </w:t>
      </w:r>
      <w:proofErr w:type="spellStart"/>
      <w:r w:rsidRPr="002D54AA">
        <w:rPr>
          <w:rFonts w:asciiTheme="minorHAnsi" w:hAnsiTheme="minorHAnsi" w:cstheme="minorHAnsi"/>
          <w:bCs/>
          <w:iCs/>
          <w:sz w:val="24"/>
          <w:szCs w:val="24"/>
        </w:rPr>
        <w:t>software</w:t>
      </w:r>
      <w:r w:rsidR="00796E2B" w:rsidRPr="002D54AA">
        <w:rPr>
          <w:rFonts w:asciiTheme="minorHAnsi" w:hAnsiTheme="minorHAnsi" w:cstheme="minorHAnsi"/>
          <w:bCs/>
          <w:iCs/>
          <w:sz w:val="24"/>
          <w:szCs w:val="24"/>
        </w:rPr>
        <w:t>s</w:t>
      </w:r>
      <w:proofErr w:type="spellEnd"/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using Ansible playbooks</w:t>
      </w:r>
    </w:p>
    <w:p w14:paraId="712988E3" w14:textId="77777777" w:rsidR="00A45800" w:rsidRDefault="00A4580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b/>
          <w:bCs/>
          <w:sz w:val="22"/>
          <w:szCs w:val="22"/>
        </w:rPr>
      </w:pPr>
    </w:p>
    <w:p w14:paraId="3156AB9E" w14:textId="77777777" w:rsidR="00432BEC" w:rsidRDefault="00432BEC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2EC4E575" w14:textId="77777777" w:rsidR="00432BEC" w:rsidRDefault="00432BEC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7DFAE12" w14:textId="77777777" w:rsidR="00432BEC" w:rsidRDefault="00432BEC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457EB3CD" w14:textId="77777777" w:rsidR="00432BEC" w:rsidRDefault="00432BEC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CABC026" w14:textId="77777777" w:rsidR="00787231" w:rsidRDefault="0078723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124D700" w14:textId="071C8876" w:rsidR="00A91BF8" w:rsidRPr="00EA0946" w:rsidRDefault="003B24D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Cloud</w:t>
      </w:r>
      <w:r w:rsidR="0075462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Developer                       </w:t>
      </w:r>
      <w:r w:rsidR="004D7A2B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</w:t>
      </w:r>
      <w:proofErr w:type="spellStart"/>
      <w:r w:rsidR="00C90420" w:rsidRPr="00413252">
        <w:rPr>
          <w:rFonts w:asciiTheme="minorHAnsi" w:eastAsia="Calibri" w:hAnsiTheme="minorHAnsi" w:cstheme="minorHAnsi"/>
          <w:b/>
          <w:iCs/>
          <w:szCs w:val="24"/>
          <w:lang w:val="en-IN"/>
        </w:rPr>
        <w:t>SiSTel</w:t>
      </w:r>
      <w:proofErr w:type="spellEnd"/>
      <w:r w:rsidR="00C90420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</w:t>
      </w:r>
      <w:r w:rsidR="00630EAA" w:rsidRPr="00413252">
        <w:rPr>
          <w:rFonts w:asciiTheme="minorHAnsi" w:eastAsia="Calibri" w:hAnsiTheme="minorHAnsi" w:cstheme="minorHAnsi"/>
          <w:b/>
          <w:iCs/>
          <w:szCs w:val="24"/>
          <w:lang w:val="en-IN"/>
        </w:rPr>
        <w:t>Group</w:t>
      </w:r>
      <w:r w:rsidR="00754623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- </w:t>
      </w:r>
      <w:r w:rsidR="00754623" w:rsidRPr="003930C5">
        <w:rPr>
          <w:rFonts w:asciiTheme="minorHAnsi" w:eastAsia="Calibri" w:hAnsiTheme="minorHAnsi" w:cstheme="minorHAnsi"/>
          <w:bCs/>
          <w:iCs/>
          <w:szCs w:val="24"/>
          <w:lang w:val="en-IN"/>
        </w:rPr>
        <w:t>India</w:t>
      </w:r>
      <w:r w:rsidR="00A91BF8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Mar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1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5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Oct 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1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6</w:t>
      </w:r>
    </w:p>
    <w:p w14:paraId="1745B9D2" w14:textId="77777777" w:rsidR="00BB4A75" w:rsidRPr="002D54AA" w:rsidRDefault="002E4AE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Deployed and managed servers utilizing both traditional and cloud-oriented providers like Amazon with Ansible configuration management through initial technology development, and into production and maintenance. </w:t>
      </w:r>
    </w:p>
    <w:p w14:paraId="034147E0" w14:textId="77777777" w:rsidR="00BB4A75" w:rsidRPr="002D54AA" w:rsidRDefault="002E4AE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Worked with VMware </w:t>
      </w:r>
      <w:proofErr w:type="spellStart"/>
      <w:r w:rsidRPr="002D54AA">
        <w:rPr>
          <w:rFonts w:asciiTheme="minorHAnsi" w:hAnsiTheme="minorHAnsi" w:cstheme="minorHAnsi"/>
          <w:bCs/>
          <w:iCs/>
          <w:sz w:val="24"/>
          <w:szCs w:val="24"/>
        </w:rPr>
        <w:t>ESXi</w:t>
      </w:r>
      <w:proofErr w:type="spellEnd"/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on creating new VMs and managing the operating system on the VMs</w:t>
      </w:r>
    </w:p>
    <w:p w14:paraId="2AF07C99" w14:textId="3D338714" w:rsidR="00BB4A75" w:rsidRPr="002D54AA" w:rsidRDefault="00A624AB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Worked with</w:t>
      </w:r>
      <w:r w:rsidR="002E4AE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AWS Cloud formation templates for services like S3, DMS</w:t>
      </w:r>
      <w:r w:rsidR="000B7E0E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</w:t>
      </w:r>
      <w:r w:rsidR="002E4AE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etc. </w:t>
      </w:r>
    </w:p>
    <w:p w14:paraId="1681AF62" w14:textId="77777777" w:rsidR="003C0575" w:rsidRDefault="003C0575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1D13ECA7" w14:textId="78EF7C55" w:rsidR="00A91BF8" w:rsidRPr="001257C5" w:rsidRDefault="00A91BF8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EDUCATION</w:t>
      </w:r>
    </w:p>
    <w:p w14:paraId="12F49C46" w14:textId="33A2996C" w:rsidR="005C4965" w:rsidRPr="00147B9D" w:rsidRDefault="005C4965" w:rsidP="00EE08AC">
      <w:pPr>
        <w:pStyle w:val="Heading5"/>
        <w:tabs>
          <w:tab w:val="clear" w:pos="10260"/>
          <w:tab w:val="right" w:pos="10890"/>
        </w:tabs>
        <w:spacing w:line="16" w:lineRule="atLeast"/>
        <w:ind w:right="-450"/>
        <w:jc w:val="both"/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</w:pPr>
      <w:proofErr w:type="gramStart"/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>Master’s</w:t>
      </w:r>
      <w:proofErr w:type="gramEnd"/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</w:t>
      </w:r>
      <w:r w:rsidRPr="009E3839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in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>C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omputer 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>E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ngineering </w:t>
      </w:r>
      <w:r w:rsidR="0065139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ab/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3.67/4   </w:t>
      </w:r>
      <w:r w:rsidRPr="000E4D44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University of Cincinnati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                            </w:t>
      </w:r>
      <w:r w:rsidRPr="00147B9D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Dec 2019</w:t>
      </w:r>
    </w:p>
    <w:p w14:paraId="4AFF2F38" w14:textId="0D9BC94C" w:rsidR="008C2B25" w:rsidRPr="003E3F21" w:rsidRDefault="000E4D44" w:rsidP="00EE08AC">
      <w:pPr>
        <w:pStyle w:val="Heading5"/>
        <w:tabs>
          <w:tab w:val="clear" w:pos="10260"/>
          <w:tab w:val="right" w:pos="10890"/>
        </w:tabs>
        <w:spacing w:line="16" w:lineRule="atLeast"/>
        <w:ind w:right="-450"/>
        <w:jc w:val="both"/>
        <w:rPr>
          <w:iCs/>
          <w:sz w:val="22"/>
          <w:szCs w:val="22"/>
        </w:rPr>
      </w:pPr>
      <w:proofErr w:type="gramStart"/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>Bachelor’s</w:t>
      </w:r>
      <w:proofErr w:type="gramEnd"/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</w:t>
      </w:r>
      <w:r w:rsidRPr="009E3839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in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Electronics and Communication Engineering</w:t>
      </w:r>
      <w:r w:rsidR="003C13C6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</w:t>
      </w:r>
      <w:r w:rsidR="00CC2030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MGIT, </w:t>
      </w:r>
      <w:r w:rsidR="003C13C6" w:rsidRPr="003C13C6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JNTUH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                                           </w:t>
      </w:r>
      <w:r w:rsidRPr="00147B9D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May 2017</w:t>
      </w:r>
      <w:r w:rsidR="00A91BF8" w:rsidRPr="00232905">
        <w:rPr>
          <w:i/>
          <w:sz w:val="22"/>
          <w:szCs w:val="22"/>
        </w:rPr>
        <w:tab/>
      </w:r>
    </w:p>
    <w:p w14:paraId="4E9B6D0C" w14:textId="77777777" w:rsidR="00DF61F2" w:rsidRDefault="00DF61F2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EB6570F" w14:textId="77777777" w:rsidR="009C0DA3" w:rsidRPr="009C0DA3" w:rsidRDefault="009C0DA3" w:rsidP="009C0DA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9C0DA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Certifications </w:t>
      </w:r>
    </w:p>
    <w:p w14:paraId="134D9D8D" w14:textId="0672D2C5" w:rsidR="009C0DA3" w:rsidRPr="002D54AA" w:rsidRDefault="009C0DA3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Terraform Associate</w:t>
      </w:r>
      <w:r w:rsidR="0052626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002</w:t>
      </w:r>
    </w:p>
    <w:p w14:paraId="3007F29A" w14:textId="77777777" w:rsidR="00526264" w:rsidRPr="002D54AA" w:rsidRDefault="0052626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DVA-C02 AWS Certified Developer – Associate</w:t>
      </w:r>
    </w:p>
    <w:p w14:paraId="3486BCDB" w14:textId="12DCB731" w:rsidR="00526264" w:rsidRPr="002D54AA" w:rsidRDefault="0052626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SAA-C03 AWS Certified Solutions Architect – Associate</w:t>
      </w:r>
    </w:p>
    <w:p w14:paraId="197F98B6" w14:textId="086872A3" w:rsidR="009C0DA3" w:rsidRPr="002D54AA" w:rsidRDefault="009C0DA3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AZ 900 – Azure Fundamentals</w:t>
      </w:r>
    </w:p>
    <w:p w14:paraId="2A028C31" w14:textId="2538E603" w:rsidR="007D6AA9" w:rsidRDefault="007D6AA9" w:rsidP="009C0DA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sectPr w:rsidR="007D6AA9" w:rsidSect="002B5DE4">
      <w:pgSz w:w="12240" w:h="15840" w:code="1"/>
      <w:pgMar w:top="360" w:right="720" w:bottom="540" w:left="810" w:header="0" w:footer="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C76CB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3C14C3"/>
    <w:multiLevelType w:val="hybridMultilevel"/>
    <w:tmpl w:val="C9BE25C2"/>
    <w:lvl w:ilvl="0" w:tplc="40090001">
      <w:start w:val="1"/>
      <w:numFmt w:val="bullet"/>
      <w:lvlText w:val=""/>
      <w:lvlJc w:val="left"/>
      <w:pPr>
        <w:ind w:left="85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92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99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06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114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121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28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35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4284" w:hanging="360"/>
      </w:pPr>
      <w:rPr>
        <w:rFonts w:ascii="Wingdings" w:hAnsi="Wingdings" w:hint="default"/>
      </w:rPr>
    </w:lvl>
  </w:abstractNum>
  <w:abstractNum w:abstractNumId="2" w15:restartNumberingAfterBreak="0">
    <w:nsid w:val="0CE56359"/>
    <w:multiLevelType w:val="hybridMultilevel"/>
    <w:tmpl w:val="C05ACD0C"/>
    <w:lvl w:ilvl="0" w:tplc="EA544E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40D87"/>
    <w:multiLevelType w:val="hybridMultilevel"/>
    <w:tmpl w:val="2C56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B3433"/>
    <w:multiLevelType w:val="hybridMultilevel"/>
    <w:tmpl w:val="7BB2C83A"/>
    <w:lvl w:ilvl="0" w:tplc="6E6451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62C3E"/>
    <w:multiLevelType w:val="hybridMultilevel"/>
    <w:tmpl w:val="0EF2CA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667DD4"/>
    <w:multiLevelType w:val="hybridMultilevel"/>
    <w:tmpl w:val="E3C23438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11951"/>
    <w:multiLevelType w:val="hybridMultilevel"/>
    <w:tmpl w:val="F08A5DEE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1A1291"/>
    <w:multiLevelType w:val="hybridMultilevel"/>
    <w:tmpl w:val="CDEC69AA"/>
    <w:lvl w:ilvl="0" w:tplc="202E08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D5EB5"/>
    <w:multiLevelType w:val="hybridMultilevel"/>
    <w:tmpl w:val="36802E90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D343D6"/>
    <w:multiLevelType w:val="hybridMultilevel"/>
    <w:tmpl w:val="C518C132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42FF4"/>
    <w:multiLevelType w:val="hybridMultilevel"/>
    <w:tmpl w:val="E2CC6124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9601F3"/>
    <w:multiLevelType w:val="hybridMultilevel"/>
    <w:tmpl w:val="6DC0BADE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AA735B"/>
    <w:multiLevelType w:val="hybridMultilevel"/>
    <w:tmpl w:val="8AE4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063004"/>
    <w:multiLevelType w:val="hybridMultilevel"/>
    <w:tmpl w:val="8502209A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62012"/>
    <w:multiLevelType w:val="hybridMultilevel"/>
    <w:tmpl w:val="5754CC7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13CC9EA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  <w:color w:val="auto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D43668B"/>
    <w:multiLevelType w:val="hybridMultilevel"/>
    <w:tmpl w:val="55E0E15E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30FCF"/>
    <w:multiLevelType w:val="hybridMultilevel"/>
    <w:tmpl w:val="3B3E2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2677B"/>
    <w:multiLevelType w:val="hybridMultilevel"/>
    <w:tmpl w:val="2E34D596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004406"/>
    <w:multiLevelType w:val="hybridMultilevel"/>
    <w:tmpl w:val="1736CE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A181DDE"/>
    <w:multiLevelType w:val="hybridMultilevel"/>
    <w:tmpl w:val="F6DE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C6734A"/>
    <w:multiLevelType w:val="hybridMultilevel"/>
    <w:tmpl w:val="4146982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3784D1B"/>
    <w:multiLevelType w:val="hybridMultilevel"/>
    <w:tmpl w:val="6E8673CC"/>
    <w:lvl w:ilvl="0" w:tplc="202E08D8">
      <w:start w:val="1"/>
      <w:numFmt w:val="bullet"/>
      <w:lvlText w:val=""/>
      <w:lvlJc w:val="left"/>
      <w:pPr>
        <w:ind w:left="1206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23" w15:restartNumberingAfterBreak="0">
    <w:nsid w:val="653B4B07"/>
    <w:multiLevelType w:val="hybridMultilevel"/>
    <w:tmpl w:val="1780F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A3365D3"/>
    <w:multiLevelType w:val="hybridMultilevel"/>
    <w:tmpl w:val="3F7C0B70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24F68"/>
    <w:multiLevelType w:val="hybridMultilevel"/>
    <w:tmpl w:val="2E5A88DA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FA715A"/>
    <w:multiLevelType w:val="hybridMultilevel"/>
    <w:tmpl w:val="D6FC165C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C1B4F"/>
    <w:multiLevelType w:val="hybridMultilevel"/>
    <w:tmpl w:val="D35E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1969003">
    <w:abstractNumId w:val="12"/>
  </w:num>
  <w:num w:numId="2" w16cid:durableId="1409889158">
    <w:abstractNumId w:val="17"/>
  </w:num>
  <w:num w:numId="3" w16cid:durableId="280112470">
    <w:abstractNumId w:val="20"/>
  </w:num>
  <w:num w:numId="4" w16cid:durableId="1807359536">
    <w:abstractNumId w:val="13"/>
  </w:num>
  <w:num w:numId="5" w16cid:durableId="1705056295">
    <w:abstractNumId w:val="3"/>
  </w:num>
  <w:num w:numId="6" w16cid:durableId="1406949596">
    <w:abstractNumId w:val="5"/>
  </w:num>
  <w:num w:numId="7" w16cid:durableId="970288402">
    <w:abstractNumId w:val="2"/>
  </w:num>
  <w:num w:numId="8" w16cid:durableId="2004119534">
    <w:abstractNumId w:val="18"/>
  </w:num>
  <w:num w:numId="9" w16cid:durableId="1019544206">
    <w:abstractNumId w:val="16"/>
  </w:num>
  <w:num w:numId="10" w16cid:durableId="1804080752">
    <w:abstractNumId w:val="10"/>
  </w:num>
  <w:num w:numId="11" w16cid:durableId="1791242227">
    <w:abstractNumId w:val="14"/>
  </w:num>
  <w:num w:numId="12" w16cid:durableId="897210295">
    <w:abstractNumId w:val="7"/>
  </w:num>
  <w:num w:numId="13" w16cid:durableId="1490750751">
    <w:abstractNumId w:val="1"/>
  </w:num>
  <w:num w:numId="14" w16cid:durableId="1088233621">
    <w:abstractNumId w:val="21"/>
  </w:num>
  <w:num w:numId="15" w16cid:durableId="480000906">
    <w:abstractNumId w:val="15"/>
  </w:num>
  <w:num w:numId="16" w16cid:durableId="1478496743">
    <w:abstractNumId w:val="27"/>
  </w:num>
  <w:num w:numId="17" w16cid:durableId="435445066">
    <w:abstractNumId w:val="9"/>
  </w:num>
  <w:num w:numId="18" w16cid:durableId="1879002368">
    <w:abstractNumId w:val="22"/>
  </w:num>
  <w:num w:numId="19" w16cid:durableId="1267349063">
    <w:abstractNumId w:val="6"/>
  </w:num>
  <w:num w:numId="20" w16cid:durableId="2090731064">
    <w:abstractNumId w:val="8"/>
  </w:num>
  <w:num w:numId="21" w16cid:durableId="830827781">
    <w:abstractNumId w:val="25"/>
  </w:num>
  <w:num w:numId="22" w16cid:durableId="578170613">
    <w:abstractNumId w:val="24"/>
  </w:num>
  <w:num w:numId="23" w16cid:durableId="1717967639">
    <w:abstractNumId w:val="26"/>
  </w:num>
  <w:num w:numId="24" w16cid:durableId="1481658275">
    <w:abstractNumId w:val="11"/>
  </w:num>
  <w:num w:numId="25" w16cid:durableId="1347092990">
    <w:abstractNumId w:val="4"/>
  </w:num>
  <w:num w:numId="26" w16cid:durableId="480121454">
    <w:abstractNumId w:val="0"/>
  </w:num>
  <w:num w:numId="27" w16cid:durableId="214319086">
    <w:abstractNumId w:val="23"/>
  </w:num>
  <w:num w:numId="28" w16cid:durableId="1080714495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1051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nMjSxMTQxNzI3MLQyUdpeDU4uLM/DyQAkOjWgAaQOstLQAAAA=="/>
  </w:docVars>
  <w:rsids>
    <w:rsidRoot w:val="00C25219"/>
    <w:rsid w:val="00001B5C"/>
    <w:rsid w:val="00003462"/>
    <w:rsid w:val="00013A71"/>
    <w:rsid w:val="00016ABB"/>
    <w:rsid w:val="00020D7D"/>
    <w:rsid w:val="00022CEE"/>
    <w:rsid w:val="0002354A"/>
    <w:rsid w:val="00030EB5"/>
    <w:rsid w:val="00031A2A"/>
    <w:rsid w:val="00044D56"/>
    <w:rsid w:val="00053120"/>
    <w:rsid w:val="00063DE5"/>
    <w:rsid w:val="00074BCE"/>
    <w:rsid w:val="00081733"/>
    <w:rsid w:val="0008331E"/>
    <w:rsid w:val="00083740"/>
    <w:rsid w:val="000859C7"/>
    <w:rsid w:val="0009207A"/>
    <w:rsid w:val="00096361"/>
    <w:rsid w:val="00097FC9"/>
    <w:rsid w:val="000A245F"/>
    <w:rsid w:val="000A4E3E"/>
    <w:rsid w:val="000B2653"/>
    <w:rsid w:val="000B7E0E"/>
    <w:rsid w:val="000C1921"/>
    <w:rsid w:val="000C4A65"/>
    <w:rsid w:val="000D11AB"/>
    <w:rsid w:val="000D6BC6"/>
    <w:rsid w:val="000E0E1E"/>
    <w:rsid w:val="000E4851"/>
    <w:rsid w:val="000E4D44"/>
    <w:rsid w:val="000E7FAD"/>
    <w:rsid w:val="000F52D4"/>
    <w:rsid w:val="000F54B8"/>
    <w:rsid w:val="00101298"/>
    <w:rsid w:val="00102415"/>
    <w:rsid w:val="0010533D"/>
    <w:rsid w:val="00110129"/>
    <w:rsid w:val="0011124C"/>
    <w:rsid w:val="00111EFD"/>
    <w:rsid w:val="00113925"/>
    <w:rsid w:val="001257C5"/>
    <w:rsid w:val="00134812"/>
    <w:rsid w:val="00141B54"/>
    <w:rsid w:val="00144412"/>
    <w:rsid w:val="00147935"/>
    <w:rsid w:val="00147B9D"/>
    <w:rsid w:val="00156849"/>
    <w:rsid w:val="001604CA"/>
    <w:rsid w:val="001647DB"/>
    <w:rsid w:val="00167500"/>
    <w:rsid w:val="00171CAF"/>
    <w:rsid w:val="00177D45"/>
    <w:rsid w:val="001853A5"/>
    <w:rsid w:val="00186646"/>
    <w:rsid w:val="00187087"/>
    <w:rsid w:val="00193A34"/>
    <w:rsid w:val="001A197B"/>
    <w:rsid w:val="001A5D89"/>
    <w:rsid w:val="001A7C6A"/>
    <w:rsid w:val="001C66CE"/>
    <w:rsid w:val="001C6ADB"/>
    <w:rsid w:val="001C6D3D"/>
    <w:rsid w:val="001D0A4D"/>
    <w:rsid w:val="001D45F4"/>
    <w:rsid w:val="001D7135"/>
    <w:rsid w:val="001E2923"/>
    <w:rsid w:val="001F0544"/>
    <w:rsid w:val="001F15F9"/>
    <w:rsid w:val="001F1A51"/>
    <w:rsid w:val="002009D5"/>
    <w:rsid w:val="0020552A"/>
    <w:rsid w:val="00207D57"/>
    <w:rsid w:val="00210584"/>
    <w:rsid w:val="00212D3B"/>
    <w:rsid w:val="002148CC"/>
    <w:rsid w:val="00214A88"/>
    <w:rsid w:val="0022050F"/>
    <w:rsid w:val="00223ABA"/>
    <w:rsid w:val="0022781F"/>
    <w:rsid w:val="002317B5"/>
    <w:rsid w:val="00232905"/>
    <w:rsid w:val="00234F72"/>
    <w:rsid w:val="00236583"/>
    <w:rsid w:val="00237244"/>
    <w:rsid w:val="002440E5"/>
    <w:rsid w:val="0024651D"/>
    <w:rsid w:val="002476D1"/>
    <w:rsid w:val="00261C14"/>
    <w:rsid w:val="00264E2D"/>
    <w:rsid w:val="00272E9B"/>
    <w:rsid w:val="0028259E"/>
    <w:rsid w:val="002859C8"/>
    <w:rsid w:val="00290389"/>
    <w:rsid w:val="00296FF6"/>
    <w:rsid w:val="002B5DE4"/>
    <w:rsid w:val="002B686A"/>
    <w:rsid w:val="002B6BB7"/>
    <w:rsid w:val="002B7229"/>
    <w:rsid w:val="002C1C62"/>
    <w:rsid w:val="002C2B5D"/>
    <w:rsid w:val="002C33B4"/>
    <w:rsid w:val="002C506C"/>
    <w:rsid w:val="002D2124"/>
    <w:rsid w:val="002D54AA"/>
    <w:rsid w:val="002D6C1F"/>
    <w:rsid w:val="002E4AE4"/>
    <w:rsid w:val="002F1346"/>
    <w:rsid w:val="002F4F31"/>
    <w:rsid w:val="002F4F78"/>
    <w:rsid w:val="00306B84"/>
    <w:rsid w:val="00313175"/>
    <w:rsid w:val="003207F7"/>
    <w:rsid w:val="00324814"/>
    <w:rsid w:val="00340BED"/>
    <w:rsid w:val="00343842"/>
    <w:rsid w:val="00343C0C"/>
    <w:rsid w:val="0034584F"/>
    <w:rsid w:val="003477A8"/>
    <w:rsid w:val="003551BE"/>
    <w:rsid w:val="0035644F"/>
    <w:rsid w:val="003631E4"/>
    <w:rsid w:val="00363E8E"/>
    <w:rsid w:val="0037355B"/>
    <w:rsid w:val="003875EB"/>
    <w:rsid w:val="003914DE"/>
    <w:rsid w:val="003930C5"/>
    <w:rsid w:val="00393A9B"/>
    <w:rsid w:val="003964E3"/>
    <w:rsid w:val="003A0851"/>
    <w:rsid w:val="003A1C59"/>
    <w:rsid w:val="003A2C24"/>
    <w:rsid w:val="003A5407"/>
    <w:rsid w:val="003A56E8"/>
    <w:rsid w:val="003B0896"/>
    <w:rsid w:val="003B24D1"/>
    <w:rsid w:val="003B3526"/>
    <w:rsid w:val="003B6262"/>
    <w:rsid w:val="003B73F5"/>
    <w:rsid w:val="003C0575"/>
    <w:rsid w:val="003C13C6"/>
    <w:rsid w:val="003C1E0D"/>
    <w:rsid w:val="003C4AEA"/>
    <w:rsid w:val="003C6478"/>
    <w:rsid w:val="003D49D3"/>
    <w:rsid w:val="003D79F7"/>
    <w:rsid w:val="003E2F50"/>
    <w:rsid w:val="003E3F21"/>
    <w:rsid w:val="003E4EF2"/>
    <w:rsid w:val="00407FE7"/>
    <w:rsid w:val="00411104"/>
    <w:rsid w:val="00413252"/>
    <w:rsid w:val="00415E31"/>
    <w:rsid w:val="004162CA"/>
    <w:rsid w:val="0041703C"/>
    <w:rsid w:val="00422F2C"/>
    <w:rsid w:val="00423B67"/>
    <w:rsid w:val="00427105"/>
    <w:rsid w:val="004321E3"/>
    <w:rsid w:val="00432BEC"/>
    <w:rsid w:val="00446F50"/>
    <w:rsid w:val="00457CC5"/>
    <w:rsid w:val="004609E0"/>
    <w:rsid w:val="00464A82"/>
    <w:rsid w:val="00466550"/>
    <w:rsid w:val="004672FA"/>
    <w:rsid w:val="0046790D"/>
    <w:rsid w:val="004706F5"/>
    <w:rsid w:val="00470E5E"/>
    <w:rsid w:val="00477617"/>
    <w:rsid w:val="004818FA"/>
    <w:rsid w:val="004908C6"/>
    <w:rsid w:val="004B18AA"/>
    <w:rsid w:val="004B4133"/>
    <w:rsid w:val="004B4D9E"/>
    <w:rsid w:val="004B63F6"/>
    <w:rsid w:val="004C266A"/>
    <w:rsid w:val="004C41C2"/>
    <w:rsid w:val="004C4A89"/>
    <w:rsid w:val="004D313C"/>
    <w:rsid w:val="004D786B"/>
    <w:rsid w:val="004D7A2B"/>
    <w:rsid w:val="004D7E3C"/>
    <w:rsid w:val="004E5FCA"/>
    <w:rsid w:val="0050168D"/>
    <w:rsid w:val="005173F2"/>
    <w:rsid w:val="0052003B"/>
    <w:rsid w:val="005211F9"/>
    <w:rsid w:val="00521316"/>
    <w:rsid w:val="005215ED"/>
    <w:rsid w:val="0052389F"/>
    <w:rsid w:val="00526264"/>
    <w:rsid w:val="00527C65"/>
    <w:rsid w:val="005305E9"/>
    <w:rsid w:val="0053122A"/>
    <w:rsid w:val="00534FE7"/>
    <w:rsid w:val="005378BE"/>
    <w:rsid w:val="005460BC"/>
    <w:rsid w:val="005548DB"/>
    <w:rsid w:val="0055776F"/>
    <w:rsid w:val="00561C48"/>
    <w:rsid w:val="00565A40"/>
    <w:rsid w:val="005677B9"/>
    <w:rsid w:val="00592E42"/>
    <w:rsid w:val="00593817"/>
    <w:rsid w:val="00595064"/>
    <w:rsid w:val="005A0B90"/>
    <w:rsid w:val="005B2EA2"/>
    <w:rsid w:val="005B5628"/>
    <w:rsid w:val="005B567B"/>
    <w:rsid w:val="005B7D02"/>
    <w:rsid w:val="005C0A78"/>
    <w:rsid w:val="005C137C"/>
    <w:rsid w:val="005C4965"/>
    <w:rsid w:val="005D0B1C"/>
    <w:rsid w:val="005D4544"/>
    <w:rsid w:val="005D58EC"/>
    <w:rsid w:val="005D5C2F"/>
    <w:rsid w:val="005E0748"/>
    <w:rsid w:val="005E3201"/>
    <w:rsid w:val="005E5BBF"/>
    <w:rsid w:val="005E621C"/>
    <w:rsid w:val="005E6868"/>
    <w:rsid w:val="005E78E1"/>
    <w:rsid w:val="00601070"/>
    <w:rsid w:val="00602EA4"/>
    <w:rsid w:val="00605420"/>
    <w:rsid w:val="00605889"/>
    <w:rsid w:val="00607845"/>
    <w:rsid w:val="006102D5"/>
    <w:rsid w:val="006136DA"/>
    <w:rsid w:val="0062219A"/>
    <w:rsid w:val="006258F7"/>
    <w:rsid w:val="00626445"/>
    <w:rsid w:val="00627C23"/>
    <w:rsid w:val="00630360"/>
    <w:rsid w:val="00630EAA"/>
    <w:rsid w:val="006312F1"/>
    <w:rsid w:val="00633F2E"/>
    <w:rsid w:val="00640386"/>
    <w:rsid w:val="00641C57"/>
    <w:rsid w:val="00650CD1"/>
    <w:rsid w:val="00651394"/>
    <w:rsid w:val="0065437E"/>
    <w:rsid w:val="0065579A"/>
    <w:rsid w:val="006748EC"/>
    <w:rsid w:val="00680145"/>
    <w:rsid w:val="00685726"/>
    <w:rsid w:val="00692A7E"/>
    <w:rsid w:val="0069358B"/>
    <w:rsid w:val="006946A3"/>
    <w:rsid w:val="006A0CA7"/>
    <w:rsid w:val="006A49D2"/>
    <w:rsid w:val="006A7DFA"/>
    <w:rsid w:val="006B0BE9"/>
    <w:rsid w:val="006B4946"/>
    <w:rsid w:val="006B78C4"/>
    <w:rsid w:val="006B7C15"/>
    <w:rsid w:val="006C0228"/>
    <w:rsid w:val="006C1A9C"/>
    <w:rsid w:val="006C3436"/>
    <w:rsid w:val="006D02E2"/>
    <w:rsid w:val="006D57C7"/>
    <w:rsid w:val="006D60AB"/>
    <w:rsid w:val="006D630B"/>
    <w:rsid w:val="006D6A91"/>
    <w:rsid w:val="006E171B"/>
    <w:rsid w:val="006E1E81"/>
    <w:rsid w:val="006E2506"/>
    <w:rsid w:val="006E3D2C"/>
    <w:rsid w:val="006E3F16"/>
    <w:rsid w:val="006E7E02"/>
    <w:rsid w:val="006F4905"/>
    <w:rsid w:val="00703FDD"/>
    <w:rsid w:val="00704522"/>
    <w:rsid w:val="00704E33"/>
    <w:rsid w:val="007053C4"/>
    <w:rsid w:val="00710F92"/>
    <w:rsid w:val="00711D3A"/>
    <w:rsid w:val="0071310C"/>
    <w:rsid w:val="00717357"/>
    <w:rsid w:val="00725199"/>
    <w:rsid w:val="007333CC"/>
    <w:rsid w:val="0073534C"/>
    <w:rsid w:val="007362EF"/>
    <w:rsid w:val="00740236"/>
    <w:rsid w:val="00741F27"/>
    <w:rsid w:val="007437B6"/>
    <w:rsid w:val="00743D83"/>
    <w:rsid w:val="007459DA"/>
    <w:rsid w:val="00745BAB"/>
    <w:rsid w:val="00751212"/>
    <w:rsid w:val="00752A11"/>
    <w:rsid w:val="00754623"/>
    <w:rsid w:val="007665D7"/>
    <w:rsid w:val="0076737F"/>
    <w:rsid w:val="00774361"/>
    <w:rsid w:val="00774FA8"/>
    <w:rsid w:val="007801FF"/>
    <w:rsid w:val="00787231"/>
    <w:rsid w:val="007910F1"/>
    <w:rsid w:val="00791D7D"/>
    <w:rsid w:val="00795FC8"/>
    <w:rsid w:val="00796E2B"/>
    <w:rsid w:val="007A2B90"/>
    <w:rsid w:val="007A38A8"/>
    <w:rsid w:val="007A4E5D"/>
    <w:rsid w:val="007A5017"/>
    <w:rsid w:val="007B2972"/>
    <w:rsid w:val="007C6AED"/>
    <w:rsid w:val="007C6F6C"/>
    <w:rsid w:val="007C70B9"/>
    <w:rsid w:val="007D1AEE"/>
    <w:rsid w:val="007D6AA9"/>
    <w:rsid w:val="007E0BE9"/>
    <w:rsid w:val="007E68C5"/>
    <w:rsid w:val="007F0FCD"/>
    <w:rsid w:val="007F756D"/>
    <w:rsid w:val="00805564"/>
    <w:rsid w:val="00814B8D"/>
    <w:rsid w:val="008219EB"/>
    <w:rsid w:val="00826F43"/>
    <w:rsid w:val="00832BCE"/>
    <w:rsid w:val="00850EA6"/>
    <w:rsid w:val="0085153B"/>
    <w:rsid w:val="00854483"/>
    <w:rsid w:val="00854AE0"/>
    <w:rsid w:val="0085714B"/>
    <w:rsid w:val="008607BA"/>
    <w:rsid w:val="00861524"/>
    <w:rsid w:val="00863EF3"/>
    <w:rsid w:val="00864782"/>
    <w:rsid w:val="008652CC"/>
    <w:rsid w:val="0086582E"/>
    <w:rsid w:val="00865B76"/>
    <w:rsid w:val="00870C9D"/>
    <w:rsid w:val="008715E7"/>
    <w:rsid w:val="00880764"/>
    <w:rsid w:val="00882F12"/>
    <w:rsid w:val="00885CD3"/>
    <w:rsid w:val="00891EC4"/>
    <w:rsid w:val="008A4EAC"/>
    <w:rsid w:val="008A5061"/>
    <w:rsid w:val="008B14D9"/>
    <w:rsid w:val="008B1FD1"/>
    <w:rsid w:val="008C0DC2"/>
    <w:rsid w:val="008C2B25"/>
    <w:rsid w:val="008C43BF"/>
    <w:rsid w:val="008C6B90"/>
    <w:rsid w:val="008D04F5"/>
    <w:rsid w:val="008D22C3"/>
    <w:rsid w:val="008D7587"/>
    <w:rsid w:val="008E1006"/>
    <w:rsid w:val="008E18F7"/>
    <w:rsid w:val="008E4541"/>
    <w:rsid w:val="008F0930"/>
    <w:rsid w:val="008F694A"/>
    <w:rsid w:val="0090344B"/>
    <w:rsid w:val="009041E5"/>
    <w:rsid w:val="00907811"/>
    <w:rsid w:val="00916F3F"/>
    <w:rsid w:val="00920CD3"/>
    <w:rsid w:val="00924185"/>
    <w:rsid w:val="00924F40"/>
    <w:rsid w:val="0093105A"/>
    <w:rsid w:val="009334BE"/>
    <w:rsid w:val="00935DD1"/>
    <w:rsid w:val="00937670"/>
    <w:rsid w:val="009404D5"/>
    <w:rsid w:val="00942822"/>
    <w:rsid w:val="009451D6"/>
    <w:rsid w:val="00955822"/>
    <w:rsid w:val="00973273"/>
    <w:rsid w:val="00973B55"/>
    <w:rsid w:val="009749E6"/>
    <w:rsid w:val="009821A4"/>
    <w:rsid w:val="00984175"/>
    <w:rsid w:val="00986279"/>
    <w:rsid w:val="009865BA"/>
    <w:rsid w:val="009930E2"/>
    <w:rsid w:val="009936DB"/>
    <w:rsid w:val="009A707E"/>
    <w:rsid w:val="009B0948"/>
    <w:rsid w:val="009B1D70"/>
    <w:rsid w:val="009B2346"/>
    <w:rsid w:val="009B5033"/>
    <w:rsid w:val="009B61F4"/>
    <w:rsid w:val="009C0DA3"/>
    <w:rsid w:val="009C118C"/>
    <w:rsid w:val="009C6560"/>
    <w:rsid w:val="009D172E"/>
    <w:rsid w:val="009D191C"/>
    <w:rsid w:val="009D2A30"/>
    <w:rsid w:val="009E10C4"/>
    <w:rsid w:val="009E3839"/>
    <w:rsid w:val="009F20D8"/>
    <w:rsid w:val="009F2B13"/>
    <w:rsid w:val="009F38F0"/>
    <w:rsid w:val="009F6D34"/>
    <w:rsid w:val="009F70A9"/>
    <w:rsid w:val="00A026C1"/>
    <w:rsid w:val="00A12CE9"/>
    <w:rsid w:val="00A20B2B"/>
    <w:rsid w:val="00A21746"/>
    <w:rsid w:val="00A24357"/>
    <w:rsid w:val="00A34BBC"/>
    <w:rsid w:val="00A408F6"/>
    <w:rsid w:val="00A41DC1"/>
    <w:rsid w:val="00A41E78"/>
    <w:rsid w:val="00A457EA"/>
    <w:rsid w:val="00A45800"/>
    <w:rsid w:val="00A461C4"/>
    <w:rsid w:val="00A51049"/>
    <w:rsid w:val="00A624AB"/>
    <w:rsid w:val="00A71C27"/>
    <w:rsid w:val="00A91BF8"/>
    <w:rsid w:val="00A927E0"/>
    <w:rsid w:val="00A9561B"/>
    <w:rsid w:val="00AB0E59"/>
    <w:rsid w:val="00AB3041"/>
    <w:rsid w:val="00AB610C"/>
    <w:rsid w:val="00AC2510"/>
    <w:rsid w:val="00AC2615"/>
    <w:rsid w:val="00AD00D8"/>
    <w:rsid w:val="00AD2C5D"/>
    <w:rsid w:val="00AD3192"/>
    <w:rsid w:val="00AD59DC"/>
    <w:rsid w:val="00AE49FF"/>
    <w:rsid w:val="00AE67D5"/>
    <w:rsid w:val="00AF540D"/>
    <w:rsid w:val="00AF6183"/>
    <w:rsid w:val="00AF6CDA"/>
    <w:rsid w:val="00AF70A9"/>
    <w:rsid w:val="00B00F50"/>
    <w:rsid w:val="00B04253"/>
    <w:rsid w:val="00B07EF3"/>
    <w:rsid w:val="00B1255E"/>
    <w:rsid w:val="00B23F90"/>
    <w:rsid w:val="00B248DA"/>
    <w:rsid w:val="00B26297"/>
    <w:rsid w:val="00B30C76"/>
    <w:rsid w:val="00B34472"/>
    <w:rsid w:val="00B35D09"/>
    <w:rsid w:val="00B41991"/>
    <w:rsid w:val="00B45C5E"/>
    <w:rsid w:val="00B46E95"/>
    <w:rsid w:val="00B515AD"/>
    <w:rsid w:val="00B52F13"/>
    <w:rsid w:val="00B64D49"/>
    <w:rsid w:val="00B70273"/>
    <w:rsid w:val="00B75C73"/>
    <w:rsid w:val="00B83CA8"/>
    <w:rsid w:val="00B84267"/>
    <w:rsid w:val="00B85B6B"/>
    <w:rsid w:val="00B9508B"/>
    <w:rsid w:val="00B97FB0"/>
    <w:rsid w:val="00BA0CD4"/>
    <w:rsid w:val="00BA2997"/>
    <w:rsid w:val="00BA61D6"/>
    <w:rsid w:val="00BA7C05"/>
    <w:rsid w:val="00BB23FF"/>
    <w:rsid w:val="00BB2702"/>
    <w:rsid w:val="00BB443B"/>
    <w:rsid w:val="00BB4A75"/>
    <w:rsid w:val="00BC4AAE"/>
    <w:rsid w:val="00BC5035"/>
    <w:rsid w:val="00BD4322"/>
    <w:rsid w:val="00BD68FC"/>
    <w:rsid w:val="00BD74F0"/>
    <w:rsid w:val="00BD7ECB"/>
    <w:rsid w:val="00BE1937"/>
    <w:rsid w:val="00BE1EB0"/>
    <w:rsid w:val="00BE3919"/>
    <w:rsid w:val="00BE58FA"/>
    <w:rsid w:val="00BE5945"/>
    <w:rsid w:val="00BE5F40"/>
    <w:rsid w:val="00BE678E"/>
    <w:rsid w:val="00BF3D44"/>
    <w:rsid w:val="00BF49B6"/>
    <w:rsid w:val="00C03A5A"/>
    <w:rsid w:val="00C0706E"/>
    <w:rsid w:val="00C16C06"/>
    <w:rsid w:val="00C25219"/>
    <w:rsid w:val="00C25AC9"/>
    <w:rsid w:val="00C31FB7"/>
    <w:rsid w:val="00C35CCE"/>
    <w:rsid w:val="00C4307F"/>
    <w:rsid w:val="00C5033A"/>
    <w:rsid w:val="00C52261"/>
    <w:rsid w:val="00C526F5"/>
    <w:rsid w:val="00C55E70"/>
    <w:rsid w:val="00C5734C"/>
    <w:rsid w:val="00C601C0"/>
    <w:rsid w:val="00C63D01"/>
    <w:rsid w:val="00C64CF7"/>
    <w:rsid w:val="00C747EE"/>
    <w:rsid w:val="00C854B9"/>
    <w:rsid w:val="00C87ADE"/>
    <w:rsid w:val="00C90420"/>
    <w:rsid w:val="00C90BCB"/>
    <w:rsid w:val="00C956C2"/>
    <w:rsid w:val="00CA5843"/>
    <w:rsid w:val="00CB1266"/>
    <w:rsid w:val="00CB6290"/>
    <w:rsid w:val="00CB633E"/>
    <w:rsid w:val="00CB79A9"/>
    <w:rsid w:val="00CC0BE5"/>
    <w:rsid w:val="00CC1327"/>
    <w:rsid w:val="00CC2030"/>
    <w:rsid w:val="00CD36C3"/>
    <w:rsid w:val="00CE598C"/>
    <w:rsid w:val="00CF4727"/>
    <w:rsid w:val="00CF4FA4"/>
    <w:rsid w:val="00CF5D4E"/>
    <w:rsid w:val="00D00B4D"/>
    <w:rsid w:val="00D02C0B"/>
    <w:rsid w:val="00D06629"/>
    <w:rsid w:val="00D1290E"/>
    <w:rsid w:val="00D14F0E"/>
    <w:rsid w:val="00D171CC"/>
    <w:rsid w:val="00D24D64"/>
    <w:rsid w:val="00D315EC"/>
    <w:rsid w:val="00D3322C"/>
    <w:rsid w:val="00D35433"/>
    <w:rsid w:val="00D423A7"/>
    <w:rsid w:val="00D438F2"/>
    <w:rsid w:val="00D533FE"/>
    <w:rsid w:val="00D642ED"/>
    <w:rsid w:val="00D677A3"/>
    <w:rsid w:val="00D7579C"/>
    <w:rsid w:val="00D8633B"/>
    <w:rsid w:val="00D94E27"/>
    <w:rsid w:val="00D96BAF"/>
    <w:rsid w:val="00D9788B"/>
    <w:rsid w:val="00DA5046"/>
    <w:rsid w:val="00DA55DF"/>
    <w:rsid w:val="00DC1E0C"/>
    <w:rsid w:val="00DC3CAD"/>
    <w:rsid w:val="00DC4D17"/>
    <w:rsid w:val="00DC6561"/>
    <w:rsid w:val="00DD5E82"/>
    <w:rsid w:val="00DD6B8D"/>
    <w:rsid w:val="00DE26C6"/>
    <w:rsid w:val="00DE6321"/>
    <w:rsid w:val="00DE6D03"/>
    <w:rsid w:val="00DF04E2"/>
    <w:rsid w:val="00DF2C8A"/>
    <w:rsid w:val="00DF41B7"/>
    <w:rsid w:val="00DF61F2"/>
    <w:rsid w:val="00DF678F"/>
    <w:rsid w:val="00DF7331"/>
    <w:rsid w:val="00DF761B"/>
    <w:rsid w:val="00E068CF"/>
    <w:rsid w:val="00E12B5B"/>
    <w:rsid w:val="00E14CD8"/>
    <w:rsid w:val="00E16F88"/>
    <w:rsid w:val="00E20DC5"/>
    <w:rsid w:val="00E2663A"/>
    <w:rsid w:val="00E42557"/>
    <w:rsid w:val="00E47E7C"/>
    <w:rsid w:val="00E50D41"/>
    <w:rsid w:val="00E529A3"/>
    <w:rsid w:val="00E610AD"/>
    <w:rsid w:val="00E634BD"/>
    <w:rsid w:val="00E6500D"/>
    <w:rsid w:val="00E77055"/>
    <w:rsid w:val="00E77457"/>
    <w:rsid w:val="00E81A46"/>
    <w:rsid w:val="00E926F4"/>
    <w:rsid w:val="00E96F75"/>
    <w:rsid w:val="00EA0946"/>
    <w:rsid w:val="00EB0C5C"/>
    <w:rsid w:val="00EB1853"/>
    <w:rsid w:val="00EB559D"/>
    <w:rsid w:val="00EB57D1"/>
    <w:rsid w:val="00EB5983"/>
    <w:rsid w:val="00EC12A2"/>
    <w:rsid w:val="00EC2A1D"/>
    <w:rsid w:val="00EC35C5"/>
    <w:rsid w:val="00ED047B"/>
    <w:rsid w:val="00ED2C24"/>
    <w:rsid w:val="00ED2CBB"/>
    <w:rsid w:val="00ED47E6"/>
    <w:rsid w:val="00EE08AC"/>
    <w:rsid w:val="00EE5939"/>
    <w:rsid w:val="00EE6B3C"/>
    <w:rsid w:val="00EF006C"/>
    <w:rsid w:val="00EF02C5"/>
    <w:rsid w:val="00EF6251"/>
    <w:rsid w:val="00F02081"/>
    <w:rsid w:val="00F06E41"/>
    <w:rsid w:val="00F10547"/>
    <w:rsid w:val="00F11966"/>
    <w:rsid w:val="00F202C6"/>
    <w:rsid w:val="00F30222"/>
    <w:rsid w:val="00F31F59"/>
    <w:rsid w:val="00F40A95"/>
    <w:rsid w:val="00F433B3"/>
    <w:rsid w:val="00F4403E"/>
    <w:rsid w:val="00F449F0"/>
    <w:rsid w:val="00F46ECF"/>
    <w:rsid w:val="00F505E1"/>
    <w:rsid w:val="00F534D7"/>
    <w:rsid w:val="00F55544"/>
    <w:rsid w:val="00F56DDD"/>
    <w:rsid w:val="00F63438"/>
    <w:rsid w:val="00F63A90"/>
    <w:rsid w:val="00F764EE"/>
    <w:rsid w:val="00FB5445"/>
    <w:rsid w:val="00FC44BE"/>
    <w:rsid w:val="00FC5212"/>
    <w:rsid w:val="00FC53EE"/>
    <w:rsid w:val="00FD24F4"/>
    <w:rsid w:val="00FD55D0"/>
    <w:rsid w:val="00FE2C51"/>
    <w:rsid w:val="00FE39AD"/>
    <w:rsid w:val="00FE51FE"/>
    <w:rsid w:val="00FF2D45"/>
    <w:rsid w:val="00FF74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8532DC"/>
  <w15:docId w15:val="{3578000E-7A01-4D88-BD30-9DA6F615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73FB"/>
    <w:rPr>
      <w:sz w:val="24"/>
    </w:rPr>
  </w:style>
  <w:style w:type="paragraph" w:styleId="Heading1">
    <w:name w:val="heading 1"/>
    <w:basedOn w:val="Normal"/>
    <w:next w:val="Normal"/>
    <w:qFormat/>
    <w:rsid w:val="00A573FB"/>
    <w:pPr>
      <w:keepNext/>
      <w:tabs>
        <w:tab w:val="left" w:pos="1701"/>
        <w:tab w:val="right" w:pos="9356"/>
      </w:tabs>
      <w:outlineLvl w:val="0"/>
    </w:pPr>
    <w:rPr>
      <w:rFonts w:ascii="Arial Narrow" w:hAnsi="Arial Narrow"/>
      <w:b/>
      <w:sz w:val="22"/>
    </w:rPr>
  </w:style>
  <w:style w:type="paragraph" w:styleId="Heading2">
    <w:name w:val="heading 2"/>
    <w:basedOn w:val="Normal"/>
    <w:next w:val="Normal"/>
    <w:qFormat/>
    <w:rsid w:val="00A573FB"/>
    <w:pPr>
      <w:keepNext/>
      <w:pBdr>
        <w:bottom w:val="single" w:sz="4" w:space="1" w:color="auto"/>
      </w:pBdr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A573FB"/>
    <w:pPr>
      <w:keepNext/>
      <w:pBdr>
        <w:bottom w:val="single" w:sz="4" w:space="1" w:color="auto"/>
      </w:pBdr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573FB"/>
    <w:pPr>
      <w:keepNext/>
      <w:pBdr>
        <w:bottom w:val="single" w:sz="4" w:space="1" w:color="auto"/>
      </w:pBdr>
      <w:outlineLvl w:val="3"/>
    </w:pPr>
    <w:rPr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A573FB"/>
    <w:pPr>
      <w:keepNext/>
      <w:tabs>
        <w:tab w:val="right" w:pos="10260"/>
      </w:tabs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rsid w:val="00A573FB"/>
    <w:pPr>
      <w:keepNext/>
      <w:tabs>
        <w:tab w:val="right" w:pos="10260"/>
      </w:tabs>
      <w:ind w:left="5760" w:hanging="5760"/>
      <w:outlineLvl w:val="5"/>
    </w:pPr>
    <w:rPr>
      <w:b/>
      <w:color w:val="000000"/>
      <w:sz w:val="20"/>
    </w:rPr>
  </w:style>
  <w:style w:type="paragraph" w:styleId="Heading7">
    <w:name w:val="heading 7"/>
    <w:basedOn w:val="Normal"/>
    <w:next w:val="Normal"/>
    <w:qFormat/>
    <w:rsid w:val="00A573FB"/>
    <w:pPr>
      <w:keepNext/>
      <w:outlineLvl w:val="6"/>
    </w:pPr>
    <w:rPr>
      <w:b/>
      <w:bCs/>
      <w:i/>
      <w:iCs/>
      <w:sz w:val="20"/>
    </w:rPr>
  </w:style>
  <w:style w:type="paragraph" w:styleId="Heading8">
    <w:name w:val="heading 8"/>
    <w:basedOn w:val="Normal"/>
    <w:next w:val="Normal"/>
    <w:qFormat/>
    <w:rsid w:val="00A573FB"/>
    <w:pPr>
      <w:keepNext/>
      <w:ind w:left="360" w:right="441" w:hanging="360"/>
      <w:outlineLvl w:val="7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73FB"/>
    <w:pPr>
      <w:jc w:val="center"/>
    </w:pPr>
    <w:rPr>
      <w:rFonts w:ascii="Arial Narrow" w:hAnsi="Arial Narrow"/>
      <w:b/>
      <w:sz w:val="36"/>
    </w:rPr>
  </w:style>
  <w:style w:type="paragraph" w:styleId="BodyTextIndent">
    <w:name w:val="Body Text Indent"/>
    <w:basedOn w:val="Normal"/>
    <w:rsid w:val="00A573FB"/>
    <w:pPr>
      <w:tabs>
        <w:tab w:val="left" w:pos="1701"/>
        <w:tab w:val="right" w:pos="9356"/>
      </w:tabs>
      <w:ind w:left="1701" w:hanging="1701"/>
    </w:pPr>
    <w:rPr>
      <w:rFonts w:ascii="Arial Narrow" w:hAnsi="Arial Narrow"/>
      <w:sz w:val="22"/>
    </w:rPr>
  </w:style>
  <w:style w:type="paragraph" w:styleId="BodyTextIndent3">
    <w:name w:val="Body Text Indent 3"/>
    <w:basedOn w:val="Normal"/>
    <w:rsid w:val="00A573FB"/>
    <w:pPr>
      <w:tabs>
        <w:tab w:val="left" w:pos="1980"/>
      </w:tabs>
      <w:ind w:left="1980"/>
      <w:jc w:val="both"/>
    </w:pPr>
    <w:rPr>
      <w:b/>
      <w:sz w:val="20"/>
    </w:rPr>
  </w:style>
  <w:style w:type="character" w:styleId="Hyperlink">
    <w:name w:val="Hyperlink"/>
    <w:rsid w:val="00A573FB"/>
    <w:rPr>
      <w:color w:val="0000FF"/>
      <w:u w:val="single"/>
    </w:rPr>
  </w:style>
  <w:style w:type="paragraph" w:styleId="BodyText">
    <w:name w:val="Body Text"/>
    <w:basedOn w:val="Normal"/>
    <w:link w:val="BodyTextChar"/>
    <w:rsid w:val="00A573FB"/>
    <w:pPr>
      <w:spacing w:after="120"/>
    </w:pPr>
  </w:style>
  <w:style w:type="paragraph" w:styleId="BodyText2">
    <w:name w:val="Body Text 2"/>
    <w:basedOn w:val="Normal"/>
    <w:rsid w:val="00A573FB"/>
    <w:rPr>
      <w:i/>
      <w:sz w:val="20"/>
    </w:rPr>
  </w:style>
  <w:style w:type="paragraph" w:customStyle="1" w:styleId="Default">
    <w:name w:val="Default"/>
    <w:rsid w:val="0015674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rsid w:val="00F30222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F30222"/>
  </w:style>
  <w:style w:type="paragraph" w:styleId="BalloonText">
    <w:name w:val="Balloon Text"/>
    <w:basedOn w:val="Normal"/>
    <w:link w:val="BalloonTextChar"/>
    <w:rsid w:val="004672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672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4199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character" w:styleId="CommentReference">
    <w:name w:val="annotation reference"/>
    <w:uiPriority w:val="99"/>
    <w:unhideWhenUsed/>
    <w:rsid w:val="00B419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1991"/>
    <w:pPr>
      <w:spacing w:after="200"/>
    </w:pPr>
    <w:rPr>
      <w:rFonts w:ascii="Calibri" w:eastAsia="Calibri" w:hAnsi="Calibri"/>
      <w:sz w:val="20"/>
      <w:lang w:val="en-IN"/>
    </w:rPr>
  </w:style>
  <w:style w:type="character" w:customStyle="1" w:styleId="CommentTextChar">
    <w:name w:val="Comment Text Char"/>
    <w:link w:val="CommentText"/>
    <w:uiPriority w:val="99"/>
    <w:rsid w:val="00B41991"/>
    <w:rPr>
      <w:rFonts w:ascii="Calibri" w:eastAsia="Calibri" w:hAnsi="Calibri"/>
      <w:lang w:eastAsia="en-US"/>
    </w:rPr>
  </w:style>
  <w:style w:type="paragraph" w:styleId="NoSpacing">
    <w:name w:val="No Spacing"/>
    <w:uiPriority w:val="1"/>
    <w:qFormat/>
    <w:rsid w:val="00470E5E"/>
    <w:rPr>
      <w:rFonts w:asciiTheme="minorHAnsi" w:eastAsiaTheme="minorHAnsi" w:hAnsiTheme="minorHAnsi" w:cstheme="minorBidi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6D630B"/>
    <w:rPr>
      <w:i/>
      <w:iCs/>
      <w:color w:val="808080" w:themeColor="text1" w:themeTint="7F"/>
    </w:rPr>
  </w:style>
  <w:style w:type="character" w:styleId="UnresolvedMention">
    <w:name w:val="Unresolved Mention"/>
    <w:basedOn w:val="DefaultParagraphFont"/>
    <w:uiPriority w:val="99"/>
    <w:semiHidden/>
    <w:unhideWhenUsed/>
    <w:rsid w:val="00FC53EE"/>
    <w:rPr>
      <w:color w:val="605E5C"/>
      <w:shd w:val="clear" w:color="auto" w:fill="E1DFDD"/>
    </w:rPr>
  </w:style>
  <w:style w:type="paragraph" w:styleId="ListBullet">
    <w:name w:val="List Bullet"/>
    <w:basedOn w:val="Normal"/>
    <w:rsid w:val="00363E8E"/>
    <w:pPr>
      <w:numPr>
        <w:numId w:val="26"/>
      </w:numPr>
      <w:contextualSpacing/>
    </w:pPr>
  </w:style>
  <w:style w:type="character" w:styleId="FollowedHyperlink">
    <w:name w:val="FollowedHyperlink"/>
    <w:basedOn w:val="DefaultParagraphFont"/>
    <w:semiHidden/>
    <w:unhideWhenUsed/>
    <w:rsid w:val="0041703C"/>
    <w:rPr>
      <w:color w:val="954F72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C55E70"/>
    <w:rPr>
      <w:sz w:val="24"/>
    </w:rPr>
  </w:style>
  <w:style w:type="character" w:customStyle="1" w:styleId="Heading5Char">
    <w:name w:val="Heading 5 Char"/>
    <w:basedOn w:val="DefaultParagraphFont"/>
    <w:link w:val="Heading5"/>
    <w:rsid w:val="005C4965"/>
    <w:rPr>
      <w:b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70C9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70C9D"/>
    <w:rPr>
      <w:rFonts w:ascii="Arial" w:hAnsi="Arial" w:cs="Arial"/>
      <w:vanish/>
      <w:sz w:val="16"/>
      <w:szCs w:val="16"/>
    </w:rPr>
  </w:style>
  <w:style w:type="character" w:customStyle="1" w:styleId="vanity-namedomain">
    <w:name w:val="vanity-name__domain"/>
    <w:basedOn w:val="DefaultParagraphFont"/>
    <w:rsid w:val="00870C9D"/>
  </w:style>
  <w:style w:type="character" w:customStyle="1" w:styleId="break-words">
    <w:name w:val="break-words"/>
    <w:basedOn w:val="DefaultParagraphFont"/>
    <w:rsid w:val="00870C9D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70C9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70C9D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9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hemanthyarlagadda.m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FEB268-6E7D-4BA9-A87B-63544C8C6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NAME</vt:lpstr>
    </vt:vector>
  </TitlesOfParts>
  <Company>USC- Marshall School of Business</Company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NAME</dc:title>
  <dc:subject/>
  <dc:creator>Hemanth Yarlagadda</dc:creator>
  <cp:keywords/>
  <cp:lastModifiedBy>Hemanth Yarlagadda</cp:lastModifiedBy>
  <cp:revision>23</cp:revision>
  <cp:lastPrinted>2023-05-04T16:58:00Z</cp:lastPrinted>
  <dcterms:created xsi:type="dcterms:W3CDTF">2023-01-26T14:55:00Z</dcterms:created>
  <dcterms:modified xsi:type="dcterms:W3CDTF">2023-05-04T17:13:00Z</dcterms:modified>
</cp:coreProperties>
</file>